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168E" w:rsidRDefault="0065168E" w:rsidP="00047AFA">
      <w:pPr>
        <w:spacing w:after="0" w:line="276" w:lineRule="auto"/>
        <w:contextualSpacing/>
        <w:jc w:val="both"/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</w:pPr>
    </w:p>
    <w:p w:rsidR="00047AFA" w:rsidRPr="00E92407" w:rsidRDefault="00047AFA" w:rsidP="00047AFA">
      <w:pPr>
        <w:spacing w:after="0" w:line="276" w:lineRule="auto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r w:rsidRPr="00E92407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У поступку поводом пријаве на  јавни конкурс </w:t>
      </w:r>
      <w:r w:rsidR="00E92407" w:rsidRPr="00E9240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 доделу бесповратних средстава домаћинствима за енергетску санацију породичних кућа и станова на територији општине Неготин</w:t>
      </w:r>
      <w:r w:rsidR="00E92407" w:rsidRPr="00E92407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термостатских вентила и делитеља топлоте, по Јавном позиву Управе за финансирање и подстицање енергетске ефикасности ЈП 1/22 </w:t>
      </w:r>
      <w:r w:rsidRPr="00E9240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дајем</w:t>
      </w:r>
    </w:p>
    <w:p w:rsidR="00047AFA" w:rsidRPr="0065168E" w:rsidRDefault="00047AFA" w:rsidP="00EE0826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D534F" w:rsidRPr="0065168E" w:rsidRDefault="00F759A7" w:rsidP="00EE0826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 w:rsidRPr="0065168E">
        <w:rPr>
          <w:rFonts w:ascii="Times New Roman" w:hAnsi="Times New Roman" w:cs="Times New Roman"/>
          <w:b/>
          <w:sz w:val="28"/>
          <w:szCs w:val="28"/>
          <w:lang w:val="sr-Cyrl-CS"/>
        </w:rPr>
        <w:t>ИЗЈАВУ</w:t>
      </w:r>
    </w:p>
    <w:p w:rsidR="00EE0826" w:rsidRPr="0065168E" w:rsidRDefault="00EE0826" w:rsidP="00EE0826">
      <w:pPr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</w:p>
    <w:p w:rsidR="00EE0826" w:rsidRDefault="00E92407" w:rsidP="00EE082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агласан сам да __________________________</w:t>
      </w:r>
      <w:r>
        <w:rPr>
          <w:rFonts w:ascii="Times New Roman" w:hAnsi="Times New Roman" w:cs="Times New Roman"/>
          <w:sz w:val="24"/>
          <w:lang w:val="sr-Cyrl-CS"/>
        </w:rPr>
        <w:t>(</w:t>
      </w:r>
      <w:r w:rsidRPr="00E92407">
        <w:rPr>
          <w:rFonts w:ascii="Times New Roman" w:hAnsi="Times New Roman" w:cs="Times New Roman"/>
          <w:sz w:val="28"/>
          <w:szCs w:val="28"/>
        </w:rPr>
        <w:t>име и презиме) из</w:t>
      </w:r>
      <w:r>
        <w:rPr>
          <w:rFonts w:ascii="Times New Roman" w:hAnsi="Times New Roman" w:cs="Times New Roman"/>
          <w:sz w:val="24"/>
          <w:lang w:val="sr-Cyrl-CS"/>
        </w:rPr>
        <w:t xml:space="preserve"> _______________________ </w:t>
      </w:r>
      <w:r w:rsidRPr="00E92407">
        <w:rPr>
          <w:rFonts w:ascii="Times New Roman" w:hAnsi="Times New Roman" w:cs="Times New Roman"/>
          <w:sz w:val="28"/>
          <w:szCs w:val="28"/>
        </w:rPr>
        <w:t>(адреса),</w:t>
      </w:r>
      <w:r>
        <w:rPr>
          <w:rFonts w:ascii="Times New Roman" w:hAnsi="Times New Roman" w:cs="Times New Roman"/>
          <w:sz w:val="24"/>
          <w:lang w:val="sr-Cyrl-CS"/>
        </w:rPr>
        <w:t xml:space="preserve"> ЈМБГ________________ БР.ЛК_______________ </w:t>
      </w:r>
      <w:r w:rsidRPr="00E92407">
        <w:rPr>
          <w:rFonts w:ascii="Times New Roman" w:hAnsi="Times New Roman" w:cs="Times New Roman"/>
          <w:sz w:val="28"/>
          <w:szCs w:val="28"/>
        </w:rPr>
        <w:t>издата од</w:t>
      </w:r>
      <w:r>
        <w:t xml:space="preserve"> ________________</w:t>
      </w:r>
      <w:r w:rsidR="00047AFA" w:rsidRPr="0065168E">
        <w:rPr>
          <w:rFonts w:ascii="Times New Roman" w:hAnsi="Times New Roman" w:cs="Times New Roman"/>
          <w:sz w:val="28"/>
          <w:szCs w:val="28"/>
        </w:rPr>
        <w:t xml:space="preserve">, може поднети пријаву на </w:t>
      </w:r>
      <w:r>
        <w:rPr>
          <w:rFonts w:ascii="Times New Roman" w:hAnsi="Times New Roman" w:cs="Times New Roman"/>
          <w:sz w:val="28"/>
          <w:szCs w:val="28"/>
        </w:rPr>
        <w:t>Ј</w:t>
      </w:r>
      <w:r w:rsidR="00047AFA" w:rsidRPr="0065168E">
        <w:rPr>
          <w:rFonts w:ascii="Times New Roman" w:hAnsi="Times New Roman" w:cs="Times New Roman"/>
          <w:sz w:val="28"/>
          <w:szCs w:val="28"/>
        </w:rPr>
        <w:t>авни конкурс</w:t>
      </w:r>
      <w:r>
        <w:rPr>
          <w:rFonts w:ascii="Times New Roman" w:hAnsi="Times New Roman" w:cs="Times New Roman"/>
          <w:sz w:val="28"/>
          <w:szCs w:val="28"/>
        </w:rPr>
        <w:t>.</w:t>
      </w:r>
      <w:r w:rsidR="00047AFA" w:rsidRPr="0065168E">
        <w:rPr>
          <w:rFonts w:ascii="Times New Roman" w:hAnsi="Times New Roman" w:cs="Times New Roman"/>
          <w:sz w:val="28"/>
          <w:szCs w:val="28"/>
        </w:rPr>
        <w:t xml:space="preserve"> </w:t>
      </w:r>
    </w:p>
    <w:p w:rsidR="00E92407" w:rsidRDefault="00E92407" w:rsidP="00EE0826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E92407" w:rsidRPr="00E92407" w:rsidRDefault="00E92407" w:rsidP="00EE0826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EE0826" w:rsidRPr="0065168E" w:rsidRDefault="00EE0826" w:rsidP="00EE0826">
      <w:pPr>
        <w:jc w:val="both"/>
        <w:rPr>
          <w:rFonts w:ascii="Times New Roman" w:hAnsi="Times New Roman" w:cs="Times New Roman"/>
          <w:sz w:val="28"/>
          <w:szCs w:val="28"/>
          <w:lang w:val="sr-Cyrl-CS"/>
        </w:rPr>
      </w:pPr>
      <w:r w:rsidRPr="0065168E">
        <w:rPr>
          <w:rFonts w:ascii="Times New Roman" w:hAnsi="Times New Roman" w:cs="Times New Roman"/>
          <w:sz w:val="28"/>
          <w:szCs w:val="28"/>
          <w:lang w:val="sr-Cyrl-CS"/>
        </w:rPr>
        <w:t xml:space="preserve">У </w:t>
      </w:r>
      <w:r w:rsidR="00047AFA" w:rsidRPr="0065168E">
        <w:rPr>
          <w:rFonts w:ascii="Times New Roman" w:hAnsi="Times New Roman" w:cs="Times New Roman"/>
          <w:sz w:val="28"/>
          <w:szCs w:val="28"/>
          <w:lang w:val="sr-Cyrl-CS"/>
        </w:rPr>
        <w:t>________</w:t>
      </w:r>
      <w:r w:rsidRPr="0065168E">
        <w:rPr>
          <w:rFonts w:ascii="Times New Roman" w:hAnsi="Times New Roman" w:cs="Times New Roman"/>
          <w:sz w:val="28"/>
          <w:szCs w:val="28"/>
          <w:lang w:val="sr-Cyrl-CS"/>
        </w:rPr>
        <w:t>_________</w:t>
      </w:r>
    </w:p>
    <w:p w:rsidR="00F456EB" w:rsidRDefault="00F456EB" w:rsidP="00E92407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szCs w:val="28"/>
          <w:lang w:val="sr-Cyrl-CS"/>
        </w:rPr>
        <w:t>Дана</w:t>
      </w:r>
      <w:r w:rsidR="00EE0826" w:rsidRPr="0065168E">
        <w:rPr>
          <w:rFonts w:ascii="Times New Roman" w:hAnsi="Times New Roman" w:cs="Times New Roman"/>
          <w:sz w:val="28"/>
          <w:szCs w:val="28"/>
          <w:lang w:val="sr-Cyrl-CS"/>
        </w:rPr>
        <w:t>______</w:t>
      </w:r>
      <w:r w:rsidR="00047AFA" w:rsidRPr="0065168E">
        <w:rPr>
          <w:rFonts w:ascii="Times New Roman" w:hAnsi="Times New Roman" w:cs="Times New Roman"/>
          <w:sz w:val="28"/>
          <w:szCs w:val="28"/>
          <w:lang w:val="sr-Cyrl-CS"/>
        </w:rPr>
        <w:t>_______</w:t>
      </w:r>
      <w:r w:rsidR="00EE0826" w:rsidRPr="0065168E">
        <w:rPr>
          <w:rFonts w:ascii="Times New Roman" w:hAnsi="Times New Roman" w:cs="Times New Roman"/>
          <w:sz w:val="28"/>
          <w:szCs w:val="28"/>
          <w:lang w:val="sr-Cyrl-CS"/>
        </w:rPr>
        <w:t xml:space="preserve">                                                          </w:t>
      </w:r>
      <w:r w:rsidR="00E92407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</w:t>
      </w:r>
    </w:p>
    <w:p w:rsidR="00E92407" w:rsidRDefault="00F456EB" w:rsidP="00E92407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</w:t>
      </w:r>
      <w:r w:rsidR="00E92407">
        <w:rPr>
          <w:rFonts w:ascii="Times New Roman" w:hAnsi="Times New Roman" w:cs="Times New Roman"/>
          <w:sz w:val="24"/>
          <w:lang w:val="sr-Cyrl-CS"/>
        </w:rPr>
        <w:t>__________________________</w:t>
      </w:r>
    </w:p>
    <w:p w:rsidR="00F456EB" w:rsidRDefault="00F456EB" w:rsidP="00F456EB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Потпис даваоца изјаве</w:t>
      </w:r>
    </w:p>
    <w:p w:rsidR="00E92407" w:rsidRDefault="00E92407" w:rsidP="00E92407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</w:t>
      </w:r>
      <w:r w:rsidR="00F456EB">
        <w:rPr>
          <w:rFonts w:ascii="Times New Roman" w:hAnsi="Times New Roman" w:cs="Times New Roman"/>
          <w:sz w:val="24"/>
          <w:lang w:val="sr-Cyrl-CS"/>
        </w:rPr>
        <w:t xml:space="preserve">     Адреса: __________________</w:t>
      </w:r>
    </w:p>
    <w:p w:rsidR="00E92407" w:rsidRDefault="00E92407" w:rsidP="00E92407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</w:t>
      </w:r>
      <w:r w:rsidR="00F456EB">
        <w:rPr>
          <w:rFonts w:ascii="Times New Roman" w:hAnsi="Times New Roman" w:cs="Times New Roman"/>
          <w:sz w:val="24"/>
          <w:lang w:val="sr-Cyrl-CS"/>
        </w:rPr>
        <w:t xml:space="preserve">:   </w:t>
      </w:r>
      <w:r>
        <w:rPr>
          <w:rFonts w:ascii="Times New Roman" w:hAnsi="Times New Roman" w:cs="Times New Roman"/>
          <w:sz w:val="24"/>
          <w:lang w:val="sr-Cyrl-CS"/>
        </w:rPr>
        <w:t>___________________</w:t>
      </w:r>
    </w:p>
    <w:p w:rsidR="00E92407" w:rsidRDefault="00E92407" w:rsidP="00E92407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</w:t>
      </w:r>
      <w:r w:rsidR="00F456EB">
        <w:rPr>
          <w:rFonts w:ascii="Times New Roman" w:hAnsi="Times New Roman" w:cs="Times New Roman"/>
          <w:sz w:val="24"/>
          <w:lang w:val="sr-Cyrl-CS"/>
        </w:rPr>
        <w:t xml:space="preserve"> _</w:t>
      </w:r>
      <w:r>
        <w:rPr>
          <w:rFonts w:ascii="Times New Roman" w:hAnsi="Times New Roman" w:cs="Times New Roman"/>
          <w:sz w:val="24"/>
          <w:lang w:val="sr-Cyrl-CS"/>
        </w:rPr>
        <w:t xml:space="preserve">__________________                                                                                                         </w:t>
      </w:r>
    </w:p>
    <w:p w:rsidR="00E92407" w:rsidRPr="00F456EB" w:rsidRDefault="00E92407" w:rsidP="00E92407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</w:t>
      </w:r>
      <w:r w:rsidR="00F456EB">
        <w:rPr>
          <w:rFonts w:ascii="Times New Roman" w:hAnsi="Times New Roman" w:cs="Times New Roman"/>
          <w:sz w:val="24"/>
          <w:lang w:val="sr-Cyrl-CS"/>
        </w:rPr>
        <w:t xml:space="preserve">  </w:t>
      </w:r>
      <w:r w:rsidR="00F456EB" w:rsidRPr="00F456EB">
        <w:rPr>
          <w:rFonts w:ascii="Times New Roman" w:hAnsi="Times New Roman" w:cs="Times New Roman"/>
          <w:sz w:val="24"/>
          <w:szCs w:val="24"/>
        </w:rPr>
        <w:t>Издата од</w:t>
      </w:r>
      <w:r w:rsidRPr="00F456EB">
        <w:rPr>
          <w:rFonts w:ascii="Times New Roman" w:hAnsi="Times New Roman" w:cs="Times New Roman"/>
          <w:sz w:val="24"/>
          <w:szCs w:val="24"/>
          <w:lang w:val="sr-Cyrl-CS"/>
        </w:rPr>
        <w:t>:</w:t>
      </w:r>
      <w:r w:rsidR="00F456EB">
        <w:rPr>
          <w:rFonts w:ascii="Times New Roman" w:hAnsi="Times New Roman" w:cs="Times New Roman"/>
          <w:sz w:val="24"/>
          <w:szCs w:val="24"/>
          <w:lang w:val="sr-Cyrl-CS"/>
        </w:rPr>
        <w:t xml:space="preserve"> ____</w:t>
      </w:r>
      <w:r w:rsidRPr="00F456EB">
        <w:rPr>
          <w:rFonts w:ascii="Times New Roman" w:hAnsi="Times New Roman" w:cs="Times New Roman"/>
          <w:sz w:val="24"/>
          <w:szCs w:val="24"/>
          <w:lang w:val="sr-Cyrl-CS"/>
        </w:rPr>
        <w:t xml:space="preserve">_____________ </w:t>
      </w:r>
    </w:p>
    <w:p w:rsidR="00E92407" w:rsidRDefault="00E92407" w:rsidP="00E92407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92407" w:rsidRDefault="00E92407" w:rsidP="00E92407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__________________________</w:t>
      </w:r>
    </w:p>
    <w:p w:rsidR="00F456EB" w:rsidRDefault="00F456EB" w:rsidP="00F456EB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Потпис даваоца изјаве</w:t>
      </w:r>
    </w:p>
    <w:p w:rsidR="00F456EB" w:rsidRDefault="00F456EB" w:rsidP="00F456EB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 __________________</w:t>
      </w:r>
    </w:p>
    <w:p w:rsidR="00F456EB" w:rsidRDefault="00F456EB" w:rsidP="00F456EB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:   ___________________</w:t>
      </w:r>
    </w:p>
    <w:p w:rsidR="00F456EB" w:rsidRDefault="00F456EB" w:rsidP="00F456EB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 ___________________                                                                                                         </w:t>
      </w:r>
    </w:p>
    <w:p w:rsidR="00E92407" w:rsidRPr="00EE0826" w:rsidRDefault="00F456EB" w:rsidP="00F456EB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  <w:r w:rsidRPr="00F456EB">
        <w:rPr>
          <w:rFonts w:ascii="Times New Roman" w:hAnsi="Times New Roman" w:cs="Times New Roman"/>
          <w:sz w:val="24"/>
          <w:szCs w:val="24"/>
        </w:rPr>
        <w:t>Издата од</w:t>
      </w:r>
      <w:r w:rsidRPr="00F456EB">
        <w:rPr>
          <w:rFonts w:ascii="Times New Roman" w:hAnsi="Times New Roman" w:cs="Times New Roman"/>
          <w:sz w:val="24"/>
          <w:szCs w:val="24"/>
          <w:lang w:val="sr-Cyrl-CS"/>
        </w:rPr>
        <w:t>: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____</w:t>
      </w:r>
      <w:r w:rsidRPr="00F456EB">
        <w:rPr>
          <w:rFonts w:ascii="Times New Roman" w:hAnsi="Times New Roman" w:cs="Times New Roman"/>
          <w:sz w:val="24"/>
          <w:szCs w:val="24"/>
          <w:lang w:val="sr-Cyrl-CS"/>
        </w:rPr>
        <w:t>_____________</w:t>
      </w:r>
    </w:p>
    <w:p w:rsidR="00EE0826" w:rsidRPr="0065168E" w:rsidRDefault="00EE0826" w:rsidP="00EE0826">
      <w:pPr>
        <w:jc w:val="both"/>
        <w:rPr>
          <w:rFonts w:ascii="Times New Roman" w:hAnsi="Times New Roman" w:cs="Times New Roman"/>
          <w:sz w:val="28"/>
          <w:szCs w:val="28"/>
          <w:lang w:val="sr-Cyrl-CS"/>
        </w:rPr>
      </w:pPr>
      <w:r w:rsidRPr="0065168E">
        <w:rPr>
          <w:rFonts w:ascii="Times New Roman" w:hAnsi="Times New Roman" w:cs="Times New Roman"/>
          <w:sz w:val="28"/>
          <w:szCs w:val="28"/>
          <w:lang w:val="sr-Cyrl-CS"/>
        </w:rPr>
        <w:t xml:space="preserve">                 </w:t>
      </w:r>
      <w:r w:rsidR="00E51E95" w:rsidRPr="00E51E95">
        <w:rPr>
          <w:rFonts w:ascii="Times New Roman" w:hAnsi="Times New Roman" w:cs="Times New Roman"/>
          <w:sz w:val="28"/>
          <w:szCs w:val="28"/>
          <w:lang w:val="sr-Cyrl-CS"/>
        </w:rPr>
        <w:t xml:space="preserve">             </w:t>
      </w:r>
      <w:r w:rsidR="00F456EB">
        <w:rPr>
          <w:rFonts w:ascii="Times New Roman" w:hAnsi="Times New Roman" w:cs="Times New Roman"/>
          <w:sz w:val="28"/>
          <w:szCs w:val="28"/>
          <w:lang w:val="sr-Cyrl-CS"/>
        </w:rPr>
        <w:t xml:space="preserve">                        </w:t>
      </w:r>
      <w:r w:rsidR="00E51E95" w:rsidRPr="00E51E95">
        <w:rPr>
          <w:rFonts w:ascii="Times New Roman" w:hAnsi="Times New Roman" w:cs="Times New Roman"/>
          <w:sz w:val="28"/>
          <w:szCs w:val="28"/>
          <w:lang w:val="sr-Cyrl-CS"/>
        </w:rPr>
        <w:t xml:space="preserve">                                           </w:t>
      </w:r>
    </w:p>
    <w:sectPr w:rsidR="00EE0826" w:rsidRPr="0065168E" w:rsidSect="00C36A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47AFA"/>
    <w:rsid w:val="000516E0"/>
    <w:rsid w:val="000E5498"/>
    <w:rsid w:val="00122CC9"/>
    <w:rsid w:val="00152D8F"/>
    <w:rsid w:val="002C6183"/>
    <w:rsid w:val="00305978"/>
    <w:rsid w:val="00365FC6"/>
    <w:rsid w:val="00434B3E"/>
    <w:rsid w:val="00437517"/>
    <w:rsid w:val="00460145"/>
    <w:rsid w:val="00470859"/>
    <w:rsid w:val="004B7882"/>
    <w:rsid w:val="005A1D62"/>
    <w:rsid w:val="005E6883"/>
    <w:rsid w:val="0065168E"/>
    <w:rsid w:val="006E2188"/>
    <w:rsid w:val="007128EB"/>
    <w:rsid w:val="007C3675"/>
    <w:rsid w:val="008B4322"/>
    <w:rsid w:val="008D05C7"/>
    <w:rsid w:val="009A0C64"/>
    <w:rsid w:val="00AA132F"/>
    <w:rsid w:val="00B650B9"/>
    <w:rsid w:val="00B83F77"/>
    <w:rsid w:val="00B923E3"/>
    <w:rsid w:val="00C36AE9"/>
    <w:rsid w:val="00CB4B55"/>
    <w:rsid w:val="00D673A2"/>
    <w:rsid w:val="00D76325"/>
    <w:rsid w:val="00D86270"/>
    <w:rsid w:val="00D95E50"/>
    <w:rsid w:val="00DD534F"/>
    <w:rsid w:val="00E27583"/>
    <w:rsid w:val="00E51E95"/>
    <w:rsid w:val="00E92407"/>
    <w:rsid w:val="00EA7E69"/>
    <w:rsid w:val="00EC648D"/>
    <w:rsid w:val="00EE0826"/>
    <w:rsid w:val="00EF42CF"/>
    <w:rsid w:val="00F4353E"/>
    <w:rsid w:val="00F456EB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6A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47AF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Sekretar SO Negotin</cp:lastModifiedBy>
  <cp:revision>4</cp:revision>
  <cp:lastPrinted>2022-11-18T13:31:00Z</cp:lastPrinted>
  <dcterms:created xsi:type="dcterms:W3CDTF">2022-11-18T13:33:00Z</dcterms:created>
  <dcterms:modified xsi:type="dcterms:W3CDTF">2022-11-23T12:07:00Z</dcterms:modified>
</cp:coreProperties>
</file>